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44760C2"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523512">
        <w:rPr>
          <w:sz w:val="24"/>
          <w:szCs w:val="24"/>
          <w:lang w:val="en-GB"/>
        </w:rPr>
        <w:t xml:space="preserve">w </w:t>
      </w:r>
      <w:r w:rsidR="008446B3">
        <w:rPr>
          <w:sz w:val="24"/>
          <w:szCs w:val="24"/>
          <w:lang w:val="en-GB"/>
        </w:rPr>
        <w:t>York</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D39E0" w14:textId="77777777" w:rsidR="001A271F" w:rsidRDefault="001A271F" w:rsidP="00CB37D9">
      <w:pPr>
        <w:spacing w:after="0" w:line="240" w:lineRule="auto"/>
      </w:pPr>
      <w:r>
        <w:separator/>
      </w:r>
    </w:p>
  </w:endnote>
  <w:endnote w:type="continuationSeparator" w:id="0">
    <w:p w14:paraId="1C9DB923" w14:textId="77777777" w:rsidR="001A271F" w:rsidRDefault="001A271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D8B03" w14:textId="77777777" w:rsidR="00276498" w:rsidRDefault="002764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DA48B97" w:rsidR="00CB37D9" w:rsidRPr="00276498" w:rsidRDefault="00CB37D9" w:rsidP="002764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627CD" w14:textId="77777777" w:rsidR="00276498" w:rsidRDefault="002764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BD81A" w14:textId="77777777" w:rsidR="001A271F" w:rsidRDefault="001A271F" w:rsidP="00CB37D9">
      <w:pPr>
        <w:spacing w:after="0" w:line="240" w:lineRule="auto"/>
      </w:pPr>
      <w:r>
        <w:separator/>
      </w:r>
    </w:p>
  </w:footnote>
  <w:footnote w:type="continuationSeparator" w:id="0">
    <w:p w14:paraId="4F851992" w14:textId="77777777" w:rsidR="001A271F" w:rsidRDefault="001A271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7B184" w14:textId="77777777" w:rsidR="00276498" w:rsidRDefault="002764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44B0913" w:rsidR="00AD6FC0" w:rsidRPr="00276498" w:rsidRDefault="00AD6FC0" w:rsidP="002764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9BA9E" w14:textId="77777777" w:rsidR="00276498" w:rsidRDefault="002764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1A271F"/>
    <w:rsid w:val="00213AF9"/>
    <w:rsid w:val="00246536"/>
    <w:rsid w:val="00247265"/>
    <w:rsid w:val="00256FC0"/>
    <w:rsid w:val="00265C1E"/>
    <w:rsid w:val="00276498"/>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714EF"/>
    <w:rsid w:val="007F3DC0"/>
    <w:rsid w:val="00817C7B"/>
    <w:rsid w:val="00831A9F"/>
    <w:rsid w:val="008446B3"/>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54234"/>
    <w:rsid w:val="00D55E1F"/>
    <w:rsid w:val="00D93C60"/>
    <w:rsid w:val="00DA5BDC"/>
    <w:rsid w:val="00DD2CCC"/>
    <w:rsid w:val="00DE368C"/>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